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7BBBFD" w14:textId="77777777" w:rsidR="00F37226" w:rsidRPr="00255602" w:rsidRDefault="00F37226">
      <w:pPr>
        <w:rPr>
          <w:rFonts w:ascii="Arial" w:hAnsi="Arial" w:cs="Arial"/>
          <w:b/>
          <w:color w:val="000000"/>
          <w:sz w:val="20"/>
          <w:szCs w:val="20"/>
        </w:rPr>
      </w:pPr>
    </w:p>
    <w:p w14:paraId="3AC5B75C" w14:textId="5758420C" w:rsidR="006C4200" w:rsidRPr="00255602" w:rsidRDefault="00EB1F81">
      <w:pPr>
        <w:rPr>
          <w:rFonts w:ascii="Arial" w:hAnsi="Arial" w:cs="Arial"/>
          <w:b/>
          <w:color w:val="000000"/>
          <w:sz w:val="20"/>
          <w:szCs w:val="20"/>
        </w:rPr>
      </w:pPr>
      <w:r w:rsidRPr="00255602">
        <w:rPr>
          <w:rFonts w:ascii="Arial" w:hAnsi="Arial" w:cs="Arial"/>
          <w:b/>
          <w:color w:val="000000"/>
          <w:sz w:val="20"/>
          <w:szCs w:val="20"/>
        </w:rPr>
        <w:t>Table S1</w:t>
      </w:r>
      <w:r w:rsidR="006C4200" w:rsidRPr="00255602">
        <w:rPr>
          <w:rFonts w:ascii="Arial" w:hAnsi="Arial" w:cs="Arial"/>
          <w:b/>
          <w:color w:val="000000"/>
          <w:sz w:val="20"/>
          <w:szCs w:val="20"/>
        </w:rPr>
        <w:t>: Survey questionnaire</w:t>
      </w:r>
    </w:p>
    <w:tbl>
      <w:tblPr>
        <w:tblW w:w="102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60"/>
        <w:gridCol w:w="4180"/>
      </w:tblGrid>
      <w:tr w:rsidR="009262AD" w:rsidRPr="00255602" w14:paraId="6E28D239" w14:textId="77777777" w:rsidTr="009262AD">
        <w:trPr>
          <w:trHeight w:val="288"/>
        </w:trPr>
        <w:tc>
          <w:tcPr>
            <w:tcW w:w="6060" w:type="dxa"/>
            <w:shd w:val="clear" w:color="auto" w:fill="auto"/>
            <w:hideMark/>
          </w:tcPr>
          <w:p w14:paraId="02306088" w14:textId="77777777" w:rsidR="009262AD" w:rsidRPr="00255602" w:rsidRDefault="009262AD" w:rsidP="00EB62F0">
            <w:pPr>
              <w:spacing w:after="0" w:line="24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b/>
                <w:color w:val="000000"/>
                <w:sz w:val="20"/>
                <w:szCs w:val="20"/>
              </w:rPr>
              <w:t>Question</w:t>
            </w:r>
          </w:p>
        </w:tc>
        <w:tc>
          <w:tcPr>
            <w:tcW w:w="4180" w:type="dxa"/>
            <w:shd w:val="clear" w:color="auto" w:fill="auto"/>
            <w:hideMark/>
          </w:tcPr>
          <w:p w14:paraId="14F3F5C9" w14:textId="77777777" w:rsidR="009262AD" w:rsidRPr="00255602" w:rsidRDefault="009262AD" w:rsidP="00EB62F0">
            <w:pPr>
              <w:spacing w:after="0" w:line="24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b/>
                <w:color w:val="000000"/>
                <w:sz w:val="20"/>
                <w:szCs w:val="20"/>
              </w:rPr>
              <w:t>Response</w:t>
            </w:r>
          </w:p>
        </w:tc>
      </w:tr>
      <w:tr w:rsidR="00EB62F0" w:rsidRPr="00255602" w14:paraId="6F8DCEBE" w14:textId="77777777" w:rsidTr="00AE439E">
        <w:trPr>
          <w:trHeight w:val="288"/>
        </w:trPr>
        <w:tc>
          <w:tcPr>
            <w:tcW w:w="10240" w:type="dxa"/>
            <w:gridSpan w:val="2"/>
            <w:shd w:val="clear" w:color="auto" w:fill="auto"/>
            <w:noWrap/>
            <w:hideMark/>
          </w:tcPr>
          <w:p w14:paraId="2F15BA03" w14:textId="4896C115" w:rsidR="00EB62F0" w:rsidRPr="00255602" w:rsidRDefault="00EB62F0" w:rsidP="00EB62F0">
            <w:pPr>
              <w:spacing w:after="0" w:line="24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Overall receptivity </w:t>
            </w:r>
            <w:r w:rsidR="000544D3" w:rsidRPr="00255602">
              <w:rPr>
                <w:rFonts w:ascii="Arial" w:hAnsi="Arial" w:cs="Arial"/>
                <w:b/>
                <w:color w:val="000000"/>
                <w:sz w:val="20"/>
                <w:szCs w:val="20"/>
              </w:rPr>
              <w:t>to</w:t>
            </w:r>
            <w:r w:rsidR="00716239" w:rsidRPr="00255602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255602">
              <w:rPr>
                <w:rFonts w:ascii="Arial" w:hAnsi="Arial" w:cs="Arial"/>
                <w:b/>
                <w:color w:val="000000"/>
                <w:sz w:val="20"/>
                <w:szCs w:val="20"/>
              </w:rPr>
              <w:t>RebiSmart</w:t>
            </w:r>
            <w:proofErr w:type="spellEnd"/>
            <w:r w:rsidRPr="002556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®</w:t>
            </w:r>
            <w:r w:rsidRPr="00255602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3.0</w:t>
            </w:r>
            <w:r w:rsidR="000616A7" w:rsidRPr="00255602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</w:t>
            </w:r>
          </w:p>
        </w:tc>
      </w:tr>
      <w:tr w:rsidR="00704BCB" w:rsidRPr="00255602" w14:paraId="31702D15" w14:textId="77777777" w:rsidTr="000D5705">
        <w:trPr>
          <w:trHeight w:val="1232"/>
        </w:trPr>
        <w:tc>
          <w:tcPr>
            <w:tcW w:w="6060" w:type="dxa"/>
            <w:shd w:val="clear" w:color="auto" w:fill="auto"/>
            <w:hideMark/>
          </w:tcPr>
          <w:p w14:paraId="17F6F383" w14:textId="49D40EF8" w:rsidR="00704BCB" w:rsidRPr="00255602" w:rsidRDefault="00704BCB" w:rsidP="00EB62F0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Based on the video, please rate how appealing you [nurses/patients] find Device Q.</w:t>
            </w:r>
            <w:r w:rsidR="000A65AD"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0A65AD" w:rsidRPr="00255602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(Ratings </w:t>
            </w:r>
            <w:r w:rsidR="00A575FE" w:rsidRPr="00255602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based on devices independent of treatments they are associated with</w:t>
            </w:r>
            <w:r w:rsidR="000A65AD" w:rsidRPr="00255602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4180" w:type="dxa"/>
            <w:shd w:val="clear" w:color="auto" w:fill="auto"/>
            <w:hideMark/>
          </w:tcPr>
          <w:p w14:paraId="77E89A30" w14:textId="77777777" w:rsidR="00704BCB" w:rsidRPr="00255602" w:rsidRDefault="00704BCB" w:rsidP="00EB62F0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1-Not at all appealing</w:t>
            </w: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br/>
              <w:t>2-Not very appealing</w:t>
            </w: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br/>
              <w:t>3-Somewhat appealing</w:t>
            </w: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br/>
              <w:t>4-Very appealing</w:t>
            </w: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br/>
              <w:t>5-Extremely appealing</w:t>
            </w:r>
          </w:p>
        </w:tc>
      </w:tr>
      <w:tr w:rsidR="00704BCB" w:rsidRPr="00255602" w14:paraId="082EB44A" w14:textId="77777777" w:rsidTr="000D5705">
        <w:trPr>
          <w:trHeight w:val="1232"/>
        </w:trPr>
        <w:tc>
          <w:tcPr>
            <w:tcW w:w="6060" w:type="dxa"/>
            <w:shd w:val="clear" w:color="auto" w:fill="auto"/>
            <w:hideMark/>
          </w:tcPr>
          <w:p w14:paraId="03379ABD" w14:textId="13AC6372" w:rsidR="00704BCB" w:rsidRPr="00255602" w:rsidRDefault="00704BCB" w:rsidP="00EB62F0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Using the below</w:t>
            </w:r>
            <w:r w:rsidRPr="0025560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cale</w:t>
            </w: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, please rate how interested you [nurses/patients] are in learning more about Device Q</w:t>
            </w:r>
            <w:r w:rsidRPr="0025560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</w:t>
            </w: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 based on what you saw in the video.</w:t>
            </w:r>
            <w:r w:rsidR="00A575FE"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A575FE" w:rsidRPr="00255602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(Ratings based on devices independent of treatments they are associated with)</w:t>
            </w:r>
          </w:p>
        </w:tc>
        <w:tc>
          <w:tcPr>
            <w:tcW w:w="4180" w:type="dxa"/>
            <w:shd w:val="clear" w:color="auto" w:fill="auto"/>
            <w:hideMark/>
          </w:tcPr>
          <w:p w14:paraId="0737F13F" w14:textId="77777777" w:rsidR="00704BCB" w:rsidRPr="00255602" w:rsidRDefault="00704BCB" w:rsidP="00EB62F0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1-Not at all interested</w:t>
            </w: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br/>
              <w:t>2-Not very interested</w:t>
            </w: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br/>
              <w:t>3-Somewhat interested</w:t>
            </w: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br/>
              <w:t>4-Very interested</w:t>
            </w: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br/>
              <w:t>5-Extremely interested</w:t>
            </w:r>
          </w:p>
        </w:tc>
      </w:tr>
      <w:tr w:rsidR="00704BCB" w:rsidRPr="00255602" w14:paraId="508B1140" w14:textId="77777777" w:rsidTr="000D5705">
        <w:trPr>
          <w:trHeight w:val="1187"/>
        </w:trPr>
        <w:tc>
          <w:tcPr>
            <w:tcW w:w="6060" w:type="dxa"/>
            <w:shd w:val="clear" w:color="auto" w:fill="auto"/>
            <w:hideMark/>
          </w:tcPr>
          <w:p w14:paraId="18781A08" w14:textId="08B28491" w:rsidR="00704BCB" w:rsidRPr="00255602" w:rsidRDefault="00704BCB" w:rsidP="00EB62F0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Based on what you saw in the video, how comfortable would you be [Patients: using] and [Nurses: initiating and educating patients on] Device Q?</w:t>
            </w:r>
            <w:r w:rsidR="00A575FE"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A575FE" w:rsidRPr="00255602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(Ratings based on devices independent of treatments they are associated with)</w:t>
            </w:r>
          </w:p>
          <w:p w14:paraId="30FEB5F2" w14:textId="198E5D12" w:rsidR="00704BCB" w:rsidRPr="00255602" w:rsidRDefault="00704BCB" w:rsidP="00EB62F0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80" w:type="dxa"/>
            <w:shd w:val="clear" w:color="auto" w:fill="auto"/>
            <w:hideMark/>
          </w:tcPr>
          <w:p w14:paraId="3696C186" w14:textId="77777777" w:rsidR="00704BCB" w:rsidRPr="00255602" w:rsidRDefault="00704BCB" w:rsidP="00EB62F0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1-Not at all comfortable</w:t>
            </w: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br/>
              <w:t>2-Not very comfortable</w:t>
            </w: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br/>
              <w:t>3-Somewhat comfortable</w:t>
            </w: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br/>
              <w:t>4-Very comfortable</w:t>
            </w: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br/>
              <w:t>5-Extremely comfortable</w:t>
            </w:r>
          </w:p>
        </w:tc>
      </w:tr>
      <w:tr w:rsidR="00EB62F0" w:rsidRPr="00255602" w14:paraId="5FC5FE00" w14:textId="77777777" w:rsidTr="00AE439E">
        <w:trPr>
          <w:trHeight w:val="288"/>
        </w:trPr>
        <w:tc>
          <w:tcPr>
            <w:tcW w:w="10240" w:type="dxa"/>
            <w:gridSpan w:val="2"/>
            <w:shd w:val="clear" w:color="auto" w:fill="auto"/>
            <w:hideMark/>
          </w:tcPr>
          <w:p w14:paraId="0221A510" w14:textId="390D38D4" w:rsidR="00EB62F0" w:rsidRPr="00255602" w:rsidRDefault="00EB62F0" w:rsidP="00EB62F0">
            <w:pPr>
              <w:spacing w:after="0" w:line="24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Importance of device feature </w:t>
            </w:r>
            <w:r w:rsidRPr="002556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to</w:t>
            </w:r>
            <w:r w:rsidR="00716239" w:rsidRPr="00255602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Pr="00255602">
              <w:rPr>
                <w:rFonts w:ascii="Arial" w:hAnsi="Arial" w:cs="Arial"/>
                <w:b/>
                <w:color w:val="000000"/>
                <w:sz w:val="20"/>
                <w:szCs w:val="20"/>
              </w:rPr>
              <w:t>user satisfaction</w:t>
            </w:r>
          </w:p>
        </w:tc>
      </w:tr>
      <w:tr w:rsidR="00704BCB" w:rsidRPr="00255602" w14:paraId="5CCD7F07" w14:textId="77777777" w:rsidTr="00704BCB">
        <w:trPr>
          <w:trHeight w:val="1592"/>
        </w:trPr>
        <w:tc>
          <w:tcPr>
            <w:tcW w:w="6060" w:type="dxa"/>
            <w:shd w:val="clear" w:color="auto" w:fill="auto"/>
            <w:hideMark/>
          </w:tcPr>
          <w:p w14:paraId="39F8FA8A" w14:textId="0FEDB4E2" w:rsidR="00704BCB" w:rsidRPr="00255602" w:rsidRDefault="00704BCB" w:rsidP="00EB62F0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For the </w:t>
            </w:r>
            <w:r w:rsidRPr="0025560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below </w:t>
            </w: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list of device features, please select the ONE feature</w:t>
            </w:r>
            <w:r w:rsidRPr="0025560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hat</w:t>
            </w: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 you think is MOST important to your satisfaction and the one feature you think is LEAST important to your satisfaction</w:t>
            </w:r>
            <w:r w:rsidRPr="0025560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</w:t>
            </w: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 when evaluating how satisfied you are with self-injecting devices for your MS treatment</w:t>
            </w:r>
            <w:r w:rsidRPr="00255602">
              <w:rPr>
                <w:rFonts w:ascii="Arial" w:hAnsi="Arial" w:cs="Arial"/>
                <w:color w:val="000000"/>
                <w:sz w:val="20"/>
                <w:szCs w:val="20"/>
                <w:vertAlign w:val="superscript"/>
              </w:rPr>
              <w:t>§</w:t>
            </w: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</w:p>
          <w:p w14:paraId="2D410CBB" w14:textId="77777777" w:rsidR="004E248E" w:rsidRPr="00255602" w:rsidRDefault="004E248E" w:rsidP="00EB62F0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3CE760F8" w14:textId="77777777" w:rsidR="00500001" w:rsidRPr="00255602" w:rsidRDefault="00500001" w:rsidP="0050000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Touchscreen / Controls / Control panel</w:t>
            </w:r>
          </w:p>
          <w:p w14:paraId="492E4CAD" w14:textId="77777777" w:rsidR="00500001" w:rsidRPr="00255602" w:rsidRDefault="00500001" w:rsidP="0050000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Adherence tracking / captures injection history and/or planning</w:t>
            </w:r>
          </w:p>
          <w:p w14:paraId="7F481ACB" w14:textId="77777777" w:rsidR="00500001" w:rsidRPr="00255602" w:rsidRDefault="00500001" w:rsidP="0050000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Hidden needle</w:t>
            </w:r>
          </w:p>
          <w:p w14:paraId="7CA7A329" w14:textId="77777777" w:rsidR="00500001" w:rsidRPr="00255602" w:rsidRDefault="00500001" w:rsidP="0050000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Customizable injection process (</w:t>
            </w:r>
            <w:r w:rsidRPr="0025560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including </w:t>
            </w: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injection speed, hold time, depth, rotation guide, etc.)</w:t>
            </w:r>
          </w:p>
          <w:p w14:paraId="3254E240" w14:textId="77777777" w:rsidR="00500001" w:rsidRPr="00255602" w:rsidRDefault="00500001" w:rsidP="0050000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Reusability</w:t>
            </w:r>
          </w:p>
          <w:p w14:paraId="608F5444" w14:textId="77777777" w:rsidR="00500001" w:rsidRPr="00255602" w:rsidRDefault="00500001" w:rsidP="0050000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Audio feedback/prompts to ensure proper </w:t>
            </w:r>
            <w:proofErr w:type="gramStart"/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use</w:t>
            </w:r>
            <w:proofErr w:type="gramEnd"/>
          </w:p>
          <w:p w14:paraId="38DE46C3" w14:textId="77777777" w:rsidR="00500001" w:rsidRPr="00255602" w:rsidRDefault="00500001" w:rsidP="0050000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Visual feedback/prompts to ensure proper </w:t>
            </w:r>
            <w:proofErr w:type="gramStart"/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use</w:t>
            </w:r>
            <w:proofErr w:type="gramEnd"/>
          </w:p>
          <w:p w14:paraId="68C88CA2" w14:textId="77777777" w:rsidR="00500001" w:rsidRPr="00255602" w:rsidRDefault="00500001" w:rsidP="0050000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Self-injection process </w:t>
            </w:r>
          </w:p>
          <w:p w14:paraId="363B0983" w14:textId="67F408A6" w:rsidR="00500001" w:rsidRPr="00255602" w:rsidRDefault="00500001" w:rsidP="0050000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Adjustable </w:t>
            </w:r>
            <w:r w:rsidR="004F20CA" w:rsidRPr="0025560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vice settings</w:t>
            </w:r>
            <w:r w:rsidR="004F20CA"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  <w:p w14:paraId="093E377B" w14:textId="54E27084" w:rsidR="00500001" w:rsidRPr="00255602" w:rsidRDefault="00500001" w:rsidP="0050000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Size of </w:t>
            </w:r>
            <w:r w:rsidR="004F20CA" w:rsidRPr="00255602">
              <w:rPr>
                <w:rFonts w:ascii="Arial" w:hAnsi="Arial" w:cs="Arial"/>
                <w:color w:val="000000"/>
                <w:sz w:val="20"/>
                <w:szCs w:val="20"/>
              </w:rPr>
              <w:t>d</w:t>
            </w: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evice</w:t>
            </w:r>
          </w:p>
          <w:p w14:paraId="2C477133" w14:textId="7A9359B4" w:rsidR="00500001" w:rsidRPr="00255602" w:rsidRDefault="00500001" w:rsidP="0050000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Device </w:t>
            </w:r>
            <w:r w:rsidR="004F20CA" w:rsidRPr="0025560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etup process</w:t>
            </w:r>
          </w:p>
          <w:p w14:paraId="380583E9" w14:textId="5E3462A9" w:rsidR="00500001" w:rsidRPr="00255602" w:rsidRDefault="00500001" w:rsidP="0050000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Amount of time to </w:t>
            </w:r>
            <w:r w:rsidR="004F20CA" w:rsidRPr="0025560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mplete device setup process</w:t>
            </w:r>
          </w:p>
        </w:tc>
        <w:tc>
          <w:tcPr>
            <w:tcW w:w="4180" w:type="dxa"/>
            <w:shd w:val="clear" w:color="auto" w:fill="auto"/>
            <w:hideMark/>
          </w:tcPr>
          <w:p w14:paraId="46A25617" w14:textId="77777777" w:rsidR="00704BCB" w:rsidRPr="00255602" w:rsidRDefault="00704BCB" w:rsidP="00EB62F0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Scale of most important (very satisfied) and least important (not at all)</w:t>
            </w:r>
          </w:p>
        </w:tc>
      </w:tr>
      <w:tr w:rsidR="00EB62F0" w:rsidRPr="00255602" w14:paraId="588F566C" w14:textId="77777777" w:rsidTr="00AE439E">
        <w:trPr>
          <w:trHeight w:val="288"/>
        </w:trPr>
        <w:tc>
          <w:tcPr>
            <w:tcW w:w="10240" w:type="dxa"/>
            <w:gridSpan w:val="2"/>
            <w:shd w:val="clear" w:color="auto" w:fill="auto"/>
            <w:hideMark/>
          </w:tcPr>
          <w:p w14:paraId="528F251B" w14:textId="0B3A6469" w:rsidR="00EB62F0" w:rsidRPr="00255602" w:rsidRDefault="00EB62F0" w:rsidP="00EB62F0">
            <w:pPr>
              <w:spacing w:after="0" w:line="24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Performance of </w:t>
            </w:r>
            <w:proofErr w:type="spellStart"/>
            <w:r w:rsidRPr="00255602">
              <w:rPr>
                <w:rFonts w:ascii="Arial" w:hAnsi="Arial" w:cs="Arial"/>
                <w:b/>
                <w:color w:val="000000"/>
                <w:sz w:val="20"/>
                <w:szCs w:val="20"/>
              </w:rPr>
              <w:t>RebiSmart</w:t>
            </w:r>
            <w:proofErr w:type="spellEnd"/>
            <w:r w:rsidRPr="002556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®</w:t>
            </w:r>
            <w:r w:rsidRPr="00255602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3.0 versus other self-injecting devices on key features</w:t>
            </w:r>
          </w:p>
        </w:tc>
      </w:tr>
      <w:tr w:rsidR="00F41633" w:rsidRPr="00255602" w14:paraId="3D14501D" w14:textId="77777777" w:rsidTr="00650F64">
        <w:trPr>
          <w:trHeight w:val="1610"/>
        </w:trPr>
        <w:tc>
          <w:tcPr>
            <w:tcW w:w="6060" w:type="dxa"/>
            <w:shd w:val="clear" w:color="auto" w:fill="auto"/>
            <w:hideMark/>
          </w:tcPr>
          <w:p w14:paraId="3D3E16F1" w14:textId="732ED62E" w:rsidR="00F41633" w:rsidRPr="00255602" w:rsidRDefault="00F41633" w:rsidP="00841C3D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For each of the following features, how would you rate the performance of the self-injecting devices you [patient: </w:t>
            </w:r>
            <w:r w:rsidRPr="0025560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use to </w:t>
            </w: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receive your MS treatment] [Nurse: initiate and educate patients on]?</w:t>
            </w:r>
            <w:r w:rsidR="00CF58DE"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F58DE" w:rsidRPr="00255602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(</w:t>
            </w:r>
            <w:r w:rsidR="00907E45" w:rsidRPr="00255602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Satisfaction rating based on devices independent of treatments they are associated with</w:t>
            </w:r>
            <w:r w:rsidR="00CF58DE" w:rsidRPr="00255602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)</w:t>
            </w:r>
          </w:p>
          <w:p w14:paraId="16D4ABC5" w14:textId="77777777" w:rsidR="00CF58DE" w:rsidRPr="00255602" w:rsidRDefault="00CF58DE" w:rsidP="00841C3D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77CE63A7" w14:textId="77777777" w:rsidR="00CF58DE" w:rsidRPr="00255602" w:rsidRDefault="00CF58DE" w:rsidP="00CF58D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Touchscreen / Controls / Control panel</w:t>
            </w:r>
          </w:p>
          <w:p w14:paraId="43D1FB9F" w14:textId="77777777" w:rsidR="00CF58DE" w:rsidRPr="00255602" w:rsidRDefault="00CF58DE" w:rsidP="00CF58D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Adherence tracking / captures injection history and/or planning</w:t>
            </w:r>
          </w:p>
          <w:p w14:paraId="69AEE9A3" w14:textId="77777777" w:rsidR="00CF58DE" w:rsidRPr="00255602" w:rsidRDefault="00CF58DE" w:rsidP="00CF58D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Hidden needle</w:t>
            </w:r>
          </w:p>
          <w:p w14:paraId="7645FB1D" w14:textId="77777777" w:rsidR="00CF58DE" w:rsidRPr="00255602" w:rsidRDefault="00CF58DE" w:rsidP="00CF58D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Customizable injection process (</w:t>
            </w:r>
            <w:r w:rsidRPr="0025560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including </w:t>
            </w: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injection speed, hold time, depth, rotation guide, etc.)</w:t>
            </w:r>
          </w:p>
          <w:p w14:paraId="75BF6CC3" w14:textId="77777777" w:rsidR="00CF58DE" w:rsidRPr="00255602" w:rsidRDefault="00CF58DE" w:rsidP="00CF58D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Reusability</w:t>
            </w:r>
          </w:p>
          <w:p w14:paraId="4BBC5DF7" w14:textId="77777777" w:rsidR="00CF58DE" w:rsidRPr="00255602" w:rsidRDefault="00CF58DE" w:rsidP="00CF58D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Audio feedback/prompts to ensure proper </w:t>
            </w:r>
            <w:proofErr w:type="gramStart"/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use</w:t>
            </w:r>
            <w:proofErr w:type="gramEnd"/>
          </w:p>
          <w:p w14:paraId="146DA094" w14:textId="77777777" w:rsidR="00CF58DE" w:rsidRPr="00255602" w:rsidRDefault="00CF58DE" w:rsidP="00CF58D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Visual feedback/prompts to ensure proper </w:t>
            </w:r>
            <w:proofErr w:type="gramStart"/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use</w:t>
            </w:r>
            <w:proofErr w:type="gramEnd"/>
          </w:p>
          <w:p w14:paraId="4CB60B0E" w14:textId="77777777" w:rsidR="00CF58DE" w:rsidRPr="00255602" w:rsidRDefault="00CF58DE" w:rsidP="00CF58D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Self-injection process </w:t>
            </w:r>
          </w:p>
          <w:p w14:paraId="7ED30840" w14:textId="13BA787E" w:rsidR="00CF58DE" w:rsidRPr="00255602" w:rsidRDefault="00CF58DE" w:rsidP="00CF58D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Adjustable </w:t>
            </w:r>
            <w:r w:rsidR="004F20CA" w:rsidRPr="0025560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vice settings</w:t>
            </w:r>
            <w:r w:rsidR="004F20CA"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  <w:p w14:paraId="00F07C3C" w14:textId="17F54323" w:rsidR="00CF58DE" w:rsidRPr="00255602" w:rsidRDefault="00CF58DE" w:rsidP="00CF58D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Size of </w:t>
            </w:r>
            <w:r w:rsidR="004F20CA" w:rsidRPr="00255602">
              <w:rPr>
                <w:rFonts w:ascii="Arial" w:hAnsi="Arial" w:cs="Arial"/>
                <w:color w:val="000000"/>
                <w:sz w:val="20"/>
                <w:szCs w:val="20"/>
              </w:rPr>
              <w:t>d</w:t>
            </w: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evice</w:t>
            </w:r>
          </w:p>
          <w:p w14:paraId="0AB8B45C" w14:textId="29D8ECD0" w:rsidR="004F20CA" w:rsidRPr="00255602" w:rsidRDefault="00CF58DE" w:rsidP="004F20C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Device </w:t>
            </w:r>
            <w:r w:rsidR="004F20CA" w:rsidRPr="0025560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etup process</w:t>
            </w:r>
          </w:p>
          <w:p w14:paraId="4A5EE58A" w14:textId="76D4C113" w:rsidR="00CF58DE" w:rsidRPr="00255602" w:rsidRDefault="00CF58DE" w:rsidP="004F20C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Amount of time to </w:t>
            </w:r>
            <w:r w:rsidR="004F20CA" w:rsidRPr="0025560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mplete device setup process</w:t>
            </w:r>
          </w:p>
        </w:tc>
        <w:tc>
          <w:tcPr>
            <w:tcW w:w="4180" w:type="dxa"/>
            <w:shd w:val="clear" w:color="auto" w:fill="auto"/>
            <w:hideMark/>
          </w:tcPr>
          <w:p w14:paraId="3598AC3C" w14:textId="3FC2D453" w:rsidR="00F41633" w:rsidRPr="00255602" w:rsidRDefault="00F41633" w:rsidP="00EB62F0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 xml:space="preserve">N/A – Device does not have this feature </w:t>
            </w: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br/>
              <w:t xml:space="preserve">1- Poor </w:t>
            </w: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br/>
              <w:t xml:space="preserve">2- Fair </w:t>
            </w: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br/>
              <w:t xml:space="preserve">3- Good </w:t>
            </w: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br/>
              <w:t xml:space="preserve">4- Very </w:t>
            </w:r>
            <w:r w:rsidRPr="0025560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ood</w:t>
            </w: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br/>
              <w:t>5- Excellent</w:t>
            </w:r>
          </w:p>
        </w:tc>
      </w:tr>
      <w:tr w:rsidR="00F41633" w:rsidRPr="00255602" w14:paraId="01EBA16F" w14:textId="77777777" w:rsidTr="00F41633">
        <w:trPr>
          <w:trHeight w:val="1428"/>
        </w:trPr>
        <w:tc>
          <w:tcPr>
            <w:tcW w:w="6060" w:type="dxa"/>
            <w:shd w:val="clear" w:color="auto" w:fill="auto"/>
            <w:hideMark/>
          </w:tcPr>
          <w:p w14:paraId="4FC1262E" w14:textId="69656FBC" w:rsidR="00F41633" w:rsidRPr="00255602" w:rsidRDefault="00F41633" w:rsidP="00EB62F0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Please rate how well you [nurses/patients] expect Device Q to perform across each of the following features</w:t>
            </w:r>
            <w:r w:rsidRPr="0025560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</w:t>
            </w: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 based on the video you watched?</w:t>
            </w:r>
            <w:r w:rsidR="008527DE"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8527DE" w:rsidRPr="00255602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(Ratings based on devices independent of treatments they are associated with)</w:t>
            </w:r>
          </w:p>
          <w:p w14:paraId="72B51DB1" w14:textId="77777777" w:rsidR="000D0383" w:rsidRPr="00255602" w:rsidRDefault="000D0383" w:rsidP="00EB62F0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2941040A" w14:textId="77777777" w:rsidR="000D0383" w:rsidRPr="00255602" w:rsidRDefault="000D0383" w:rsidP="000D038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Touchscreen / Controls / Control panel</w:t>
            </w:r>
          </w:p>
          <w:p w14:paraId="3E44CD79" w14:textId="77777777" w:rsidR="000D0383" w:rsidRPr="00255602" w:rsidRDefault="000D0383" w:rsidP="000D038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Adherence tracking / captures injection history and/or planning</w:t>
            </w:r>
          </w:p>
          <w:p w14:paraId="708B6CA0" w14:textId="77777777" w:rsidR="000D0383" w:rsidRPr="00255602" w:rsidRDefault="000D0383" w:rsidP="000D038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Hidden needle</w:t>
            </w:r>
          </w:p>
          <w:p w14:paraId="2FD335E1" w14:textId="77777777" w:rsidR="000D0383" w:rsidRPr="00255602" w:rsidRDefault="000D0383" w:rsidP="000D038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Customizable injection process (</w:t>
            </w:r>
            <w:r w:rsidRPr="0025560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including </w:t>
            </w: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injection speed, hold time, depth, rotation guide, etc.)</w:t>
            </w:r>
          </w:p>
          <w:p w14:paraId="54C6C70A" w14:textId="77777777" w:rsidR="000D0383" w:rsidRPr="00255602" w:rsidRDefault="000D0383" w:rsidP="000D038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Reusability</w:t>
            </w:r>
          </w:p>
          <w:p w14:paraId="68CE9D5A" w14:textId="77777777" w:rsidR="000D0383" w:rsidRPr="00255602" w:rsidRDefault="000D0383" w:rsidP="000D038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Audio feedback/prompts to ensure proper </w:t>
            </w:r>
            <w:proofErr w:type="gramStart"/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use</w:t>
            </w:r>
            <w:proofErr w:type="gramEnd"/>
          </w:p>
          <w:p w14:paraId="597773EA" w14:textId="77777777" w:rsidR="000D0383" w:rsidRPr="00255602" w:rsidRDefault="000D0383" w:rsidP="000D038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Visual feedback/prompts to ensure proper </w:t>
            </w:r>
            <w:proofErr w:type="gramStart"/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use</w:t>
            </w:r>
            <w:proofErr w:type="gramEnd"/>
          </w:p>
          <w:p w14:paraId="56A6B944" w14:textId="77777777" w:rsidR="000D0383" w:rsidRPr="00255602" w:rsidRDefault="000D0383" w:rsidP="000D038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Self-injection process </w:t>
            </w:r>
          </w:p>
          <w:p w14:paraId="551E36B3" w14:textId="77777777" w:rsidR="000D0383" w:rsidRPr="00255602" w:rsidRDefault="000D0383" w:rsidP="000D038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Adjustable </w:t>
            </w:r>
            <w:r w:rsidRPr="0025560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vice settings</w:t>
            </w: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  <w:p w14:paraId="0325586F" w14:textId="77777777" w:rsidR="000D0383" w:rsidRPr="00255602" w:rsidRDefault="000D0383" w:rsidP="000D038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Size of device</w:t>
            </w:r>
          </w:p>
          <w:p w14:paraId="4ABE40E9" w14:textId="77777777" w:rsidR="000D0383" w:rsidRPr="00255602" w:rsidRDefault="000D0383" w:rsidP="000D038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vice setup process</w:t>
            </w:r>
          </w:p>
          <w:p w14:paraId="23391DFF" w14:textId="2EEC3954" w:rsidR="000D0383" w:rsidRPr="00255602" w:rsidRDefault="000D0383" w:rsidP="00EB62F0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Amount of time to </w:t>
            </w:r>
            <w:r w:rsidRPr="0025560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mplete device setup process</w:t>
            </w:r>
          </w:p>
        </w:tc>
        <w:tc>
          <w:tcPr>
            <w:tcW w:w="4180" w:type="dxa"/>
            <w:shd w:val="clear" w:color="auto" w:fill="auto"/>
            <w:hideMark/>
          </w:tcPr>
          <w:p w14:paraId="61407C41" w14:textId="1EA1E401" w:rsidR="00F41633" w:rsidRPr="00255602" w:rsidRDefault="00F41633" w:rsidP="00EB62F0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1- Poor </w:t>
            </w: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br/>
              <w:t xml:space="preserve">2- Fair </w:t>
            </w: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br/>
              <w:t xml:space="preserve">3- Good </w:t>
            </w: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br/>
              <w:t xml:space="preserve">4- Very </w:t>
            </w:r>
            <w:r w:rsidRPr="0025560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ood</w:t>
            </w: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br/>
              <w:t>5- Excellent</w:t>
            </w:r>
          </w:p>
        </w:tc>
      </w:tr>
      <w:tr w:rsidR="003C090F" w:rsidRPr="00255602" w14:paraId="346919BE" w14:textId="77777777" w:rsidTr="00650F64">
        <w:trPr>
          <w:trHeight w:val="4436"/>
        </w:trPr>
        <w:tc>
          <w:tcPr>
            <w:tcW w:w="6060" w:type="dxa"/>
            <w:shd w:val="clear" w:color="auto" w:fill="auto"/>
            <w:hideMark/>
          </w:tcPr>
          <w:p w14:paraId="66E5554E" w14:textId="77777777" w:rsidR="003C090F" w:rsidRPr="00255602" w:rsidRDefault="003C090F" w:rsidP="00EB62F0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Which of these features of Device Q do you have questions or concerns about that you would like more information on? </w:t>
            </w:r>
          </w:p>
          <w:p w14:paraId="1D9D9FC3" w14:textId="77777777" w:rsidR="003870C9" w:rsidRPr="00255602" w:rsidRDefault="003870C9" w:rsidP="00EB62F0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4306BB4E" w14:textId="77777777" w:rsidR="003870C9" w:rsidRPr="00255602" w:rsidRDefault="003870C9" w:rsidP="000C3D60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Touchscreen / Controls / Control panel</w:t>
            </w:r>
          </w:p>
          <w:p w14:paraId="744C7367" w14:textId="77777777" w:rsidR="003870C9" w:rsidRPr="00255602" w:rsidRDefault="003870C9" w:rsidP="000C3D60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Adherence tracking / captures injection history and/or planning</w:t>
            </w:r>
          </w:p>
          <w:p w14:paraId="33F42EFB" w14:textId="77777777" w:rsidR="003870C9" w:rsidRPr="00255602" w:rsidRDefault="003870C9" w:rsidP="000C3D60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Hidden needle</w:t>
            </w:r>
          </w:p>
          <w:p w14:paraId="39BB10B3" w14:textId="77777777" w:rsidR="003870C9" w:rsidRPr="00255602" w:rsidRDefault="003870C9" w:rsidP="000C3D60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Customizable injection process (</w:t>
            </w:r>
            <w:r w:rsidRPr="0025560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including </w:t>
            </w: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injection speed, hold time, depth, rotation guide, etc.)</w:t>
            </w:r>
          </w:p>
          <w:p w14:paraId="587C81BC" w14:textId="77777777" w:rsidR="003870C9" w:rsidRPr="00255602" w:rsidRDefault="003870C9" w:rsidP="000C3D60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Reusability</w:t>
            </w:r>
          </w:p>
          <w:p w14:paraId="3B89F9EA" w14:textId="77777777" w:rsidR="003870C9" w:rsidRPr="00255602" w:rsidRDefault="003870C9" w:rsidP="000C3D60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Audio feedback/prompts to ensure proper </w:t>
            </w:r>
            <w:proofErr w:type="gramStart"/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use</w:t>
            </w:r>
            <w:proofErr w:type="gramEnd"/>
          </w:p>
          <w:p w14:paraId="37456013" w14:textId="77777777" w:rsidR="003870C9" w:rsidRPr="00255602" w:rsidRDefault="003870C9" w:rsidP="000C3D60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Visual feedback/prompts to ensure proper </w:t>
            </w:r>
            <w:proofErr w:type="gramStart"/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use</w:t>
            </w:r>
            <w:proofErr w:type="gramEnd"/>
          </w:p>
          <w:p w14:paraId="7B83791D" w14:textId="77777777" w:rsidR="003870C9" w:rsidRPr="00255602" w:rsidRDefault="003870C9" w:rsidP="000C3D60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Self-injection process </w:t>
            </w:r>
          </w:p>
          <w:p w14:paraId="7DCA40EC" w14:textId="77777777" w:rsidR="003870C9" w:rsidRPr="00255602" w:rsidRDefault="003870C9" w:rsidP="000C3D60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Adjustable </w:t>
            </w:r>
            <w:r w:rsidRPr="0025560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vice settings</w:t>
            </w: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  <w:p w14:paraId="53299372" w14:textId="77777777" w:rsidR="003870C9" w:rsidRPr="00255602" w:rsidRDefault="003870C9" w:rsidP="000C3D60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Size of device</w:t>
            </w:r>
          </w:p>
          <w:p w14:paraId="3776EEE8" w14:textId="77777777" w:rsidR="003870C9" w:rsidRPr="00255602" w:rsidRDefault="003870C9" w:rsidP="000C3D60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vice setup process</w:t>
            </w:r>
          </w:p>
          <w:p w14:paraId="32857F9D" w14:textId="77777777" w:rsidR="003870C9" w:rsidRPr="00255602" w:rsidRDefault="003870C9" w:rsidP="000C3D60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Amount of time to </w:t>
            </w:r>
            <w:r w:rsidRPr="0025560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complete device setup </w:t>
            </w:r>
            <w:proofErr w:type="gramStart"/>
            <w:r w:rsidRPr="0025560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ocess</w:t>
            </w:r>
            <w:proofErr w:type="gramEnd"/>
          </w:p>
          <w:p w14:paraId="35F1C2D4" w14:textId="77777777" w:rsidR="003870C9" w:rsidRPr="00255602" w:rsidRDefault="003870C9" w:rsidP="000C3D60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Other (please specify)</w:t>
            </w:r>
          </w:p>
          <w:p w14:paraId="452CDC3A" w14:textId="2E3E829A" w:rsidR="003870C9" w:rsidRPr="00255602" w:rsidRDefault="003870C9" w:rsidP="000C3D60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None / I have no concerns [mutually exclusive, anchor]</w:t>
            </w:r>
          </w:p>
        </w:tc>
        <w:tc>
          <w:tcPr>
            <w:tcW w:w="4180" w:type="dxa"/>
            <w:shd w:val="clear" w:color="auto" w:fill="auto"/>
            <w:hideMark/>
          </w:tcPr>
          <w:p w14:paraId="650964B3" w14:textId="69EB852C" w:rsidR="003C090F" w:rsidRPr="00255602" w:rsidRDefault="003870C9" w:rsidP="001E5D8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r w:rsidR="006844E9"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Select all that apply: </w:t>
            </w: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Randomize)</w:t>
            </w:r>
          </w:p>
        </w:tc>
      </w:tr>
      <w:tr w:rsidR="00EB62F0" w:rsidRPr="00255602" w14:paraId="00DD74E2" w14:textId="77777777" w:rsidTr="00AE439E">
        <w:trPr>
          <w:trHeight w:val="288"/>
        </w:trPr>
        <w:tc>
          <w:tcPr>
            <w:tcW w:w="10240" w:type="dxa"/>
            <w:gridSpan w:val="2"/>
            <w:shd w:val="clear" w:color="auto" w:fill="auto"/>
            <w:noWrap/>
            <w:hideMark/>
          </w:tcPr>
          <w:p w14:paraId="3F0D6B62" w14:textId="4B3BCBCB" w:rsidR="00EB62F0" w:rsidRPr="00255602" w:rsidRDefault="00EB62F0" w:rsidP="00EB62F0">
            <w:pPr>
              <w:spacing w:after="0" w:line="24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b/>
                <w:color w:val="000000"/>
                <w:sz w:val="20"/>
                <w:szCs w:val="20"/>
              </w:rPr>
              <w:t>Nurses’ recommendations</w:t>
            </w:r>
            <w:r w:rsidR="000C74C1" w:rsidRPr="00255602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</w:t>
            </w:r>
          </w:p>
        </w:tc>
      </w:tr>
      <w:tr w:rsidR="003C090F" w:rsidRPr="00255602" w14:paraId="16BF7D6C" w14:textId="77777777" w:rsidTr="00EB7E2D">
        <w:trPr>
          <w:trHeight w:val="4490"/>
        </w:trPr>
        <w:tc>
          <w:tcPr>
            <w:tcW w:w="6060" w:type="dxa"/>
            <w:shd w:val="clear" w:color="auto" w:fill="auto"/>
            <w:hideMark/>
          </w:tcPr>
          <w:p w14:paraId="54CE873B" w14:textId="77777777" w:rsidR="003C090F" w:rsidRPr="00255602" w:rsidRDefault="003C090F" w:rsidP="00EB62F0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Please rank the top 3 features of Device Q that manufactures should provide additional materials or education on for patients with MS who may use this device.</w:t>
            </w:r>
          </w:p>
          <w:p w14:paraId="7422AED0" w14:textId="77777777" w:rsidR="00A4401B" w:rsidRPr="00255602" w:rsidRDefault="00A4401B" w:rsidP="00EB62F0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71995972" w14:textId="77777777" w:rsidR="00A4401B" w:rsidRPr="00255602" w:rsidRDefault="00A4401B" w:rsidP="00A4401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Touchscreen / Controls / Control panel</w:t>
            </w:r>
          </w:p>
          <w:p w14:paraId="23095C3B" w14:textId="77777777" w:rsidR="00A4401B" w:rsidRPr="00255602" w:rsidRDefault="00A4401B" w:rsidP="00A4401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Adherence tracking / captures injection history and/or planning</w:t>
            </w:r>
          </w:p>
          <w:p w14:paraId="392419FA" w14:textId="77777777" w:rsidR="00A4401B" w:rsidRPr="00255602" w:rsidRDefault="00A4401B" w:rsidP="00A4401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Hidden needle</w:t>
            </w:r>
          </w:p>
          <w:p w14:paraId="39055DCB" w14:textId="77777777" w:rsidR="00A4401B" w:rsidRPr="00255602" w:rsidRDefault="00A4401B" w:rsidP="00A4401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Customizable injection process (</w:t>
            </w:r>
            <w:r w:rsidRPr="0025560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including </w:t>
            </w: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injection speed, hold time, depth, rotation guide, etc.)</w:t>
            </w:r>
          </w:p>
          <w:p w14:paraId="1DEC03A6" w14:textId="77777777" w:rsidR="00A4401B" w:rsidRPr="00255602" w:rsidRDefault="00A4401B" w:rsidP="00A4401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Reusability</w:t>
            </w:r>
          </w:p>
          <w:p w14:paraId="0254B50D" w14:textId="77777777" w:rsidR="00A4401B" w:rsidRPr="00255602" w:rsidRDefault="00A4401B" w:rsidP="00A4401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Audio feedback/prompts to ensure proper </w:t>
            </w:r>
            <w:proofErr w:type="gramStart"/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use</w:t>
            </w:r>
            <w:proofErr w:type="gramEnd"/>
          </w:p>
          <w:p w14:paraId="06B25A9D" w14:textId="77777777" w:rsidR="00A4401B" w:rsidRPr="00255602" w:rsidRDefault="00A4401B" w:rsidP="00A4401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Visual feedback/prompts to ensure proper </w:t>
            </w:r>
            <w:proofErr w:type="gramStart"/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use</w:t>
            </w:r>
            <w:proofErr w:type="gramEnd"/>
          </w:p>
          <w:p w14:paraId="034AF6EF" w14:textId="77777777" w:rsidR="00A4401B" w:rsidRPr="00255602" w:rsidRDefault="00A4401B" w:rsidP="00A4401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Self-injection process </w:t>
            </w:r>
          </w:p>
          <w:p w14:paraId="6DEFD447" w14:textId="77777777" w:rsidR="00A4401B" w:rsidRPr="00255602" w:rsidRDefault="00A4401B" w:rsidP="00A4401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Adjustable </w:t>
            </w:r>
            <w:r w:rsidRPr="0025560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vice settings</w:t>
            </w: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  <w:p w14:paraId="24AF91D9" w14:textId="77777777" w:rsidR="00A4401B" w:rsidRPr="00255602" w:rsidRDefault="00A4401B" w:rsidP="00A4401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Size of device</w:t>
            </w:r>
          </w:p>
          <w:p w14:paraId="7E7B04A0" w14:textId="77777777" w:rsidR="00A4401B" w:rsidRPr="00255602" w:rsidRDefault="00A4401B" w:rsidP="00A4401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vice setup process</w:t>
            </w:r>
          </w:p>
          <w:p w14:paraId="506D6350" w14:textId="77777777" w:rsidR="00A4401B" w:rsidRPr="00255602" w:rsidRDefault="00A4401B" w:rsidP="00A4401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Amount of time to </w:t>
            </w:r>
            <w:r w:rsidRPr="0025560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complete device setup </w:t>
            </w:r>
            <w:proofErr w:type="gramStart"/>
            <w:r w:rsidRPr="0025560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ocess</w:t>
            </w:r>
            <w:proofErr w:type="gramEnd"/>
          </w:p>
          <w:p w14:paraId="1CBEA473" w14:textId="2D0C2DF6" w:rsidR="00A4401B" w:rsidRPr="00255602" w:rsidRDefault="00A4401B" w:rsidP="00EB62F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Other (please specify)</w:t>
            </w:r>
          </w:p>
        </w:tc>
        <w:tc>
          <w:tcPr>
            <w:tcW w:w="4180" w:type="dxa"/>
            <w:shd w:val="clear" w:color="auto" w:fill="auto"/>
            <w:hideMark/>
          </w:tcPr>
          <w:p w14:paraId="1C2685B7" w14:textId="77777777" w:rsidR="003C090F" w:rsidRPr="00255602" w:rsidRDefault="0092724A" w:rsidP="00DD5C9B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Randomize</w:t>
            </w:r>
            <w:r w:rsidRPr="0025560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 xml:space="preserve">drag and drop format, to rank only </w:t>
            </w:r>
            <w:proofErr w:type="gramStart"/>
            <w:r w:rsidRPr="00255602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  <w:proofErr w:type="gramEnd"/>
          </w:p>
          <w:p w14:paraId="58B79AEE" w14:textId="3610295F" w:rsidR="00FD1AED" w:rsidRPr="00255602" w:rsidRDefault="00FD1AED" w:rsidP="00DD5C9B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5602">
              <w:rPr>
                <w:rFonts w:cstheme="minorHAnsi"/>
                <w:i/>
                <w:iCs/>
                <w:color w:val="000000"/>
              </w:rPr>
              <w:t>Give a</w:t>
            </w:r>
            <w:r w:rsidR="00C77CF4" w:rsidRPr="00255602">
              <w:rPr>
                <w:rFonts w:cstheme="minorHAnsi"/>
                <w:i/>
                <w:iCs/>
                <w:color w:val="000000"/>
              </w:rPr>
              <w:t xml:space="preserve"> </w:t>
            </w:r>
            <w:r w:rsidRPr="00255602">
              <w:rPr>
                <w:rFonts w:cstheme="minorHAnsi"/>
                <w:i/>
                <w:iCs/>
                <w:color w:val="000000"/>
              </w:rPr>
              <w:t>1 to the top features, a</w:t>
            </w:r>
            <w:r w:rsidR="00C77CF4" w:rsidRPr="00255602">
              <w:rPr>
                <w:rFonts w:cstheme="minorHAnsi"/>
                <w:i/>
                <w:iCs/>
                <w:color w:val="000000"/>
              </w:rPr>
              <w:t xml:space="preserve"> </w:t>
            </w:r>
            <w:r w:rsidRPr="00255602">
              <w:rPr>
                <w:rFonts w:cstheme="minorHAnsi"/>
                <w:i/>
                <w:iCs/>
                <w:color w:val="000000"/>
              </w:rPr>
              <w:t>2 to the second top feature, and so on</w:t>
            </w:r>
          </w:p>
        </w:tc>
      </w:tr>
    </w:tbl>
    <w:p w14:paraId="10E32F5E" w14:textId="00B8081C" w:rsidR="001C7A34" w:rsidRPr="00255602" w:rsidRDefault="00787972" w:rsidP="000A7E11">
      <w:pPr>
        <w:pBdr>
          <w:top w:val="single" w:sz="4" w:space="1" w:color="auto"/>
        </w:pBdr>
        <w:rPr>
          <w:rFonts w:ascii="Arial" w:hAnsi="Arial" w:cs="Arial"/>
          <w:color w:val="000000"/>
          <w:sz w:val="20"/>
          <w:szCs w:val="20"/>
        </w:rPr>
      </w:pPr>
      <w:r w:rsidRPr="00255602">
        <w:rPr>
          <w:rFonts w:ascii="Arial" w:hAnsi="Arial" w:cs="Arial"/>
          <w:color w:val="000000"/>
          <w:sz w:val="20"/>
          <w:szCs w:val="20"/>
          <w:vertAlign w:val="superscript"/>
        </w:rPr>
        <w:t>§</w:t>
      </w:r>
      <w:r w:rsidRPr="00255602">
        <w:rPr>
          <w:rFonts w:ascii="Arial" w:hAnsi="Arial" w:cs="Arial"/>
          <w:color w:val="000000"/>
          <w:sz w:val="20"/>
          <w:szCs w:val="20"/>
        </w:rPr>
        <w:t xml:space="preserve">This question was asked multiple times and only </w:t>
      </w:r>
      <w:r w:rsidR="000544D3" w:rsidRPr="00255602">
        <w:rPr>
          <w:rFonts w:ascii="Arial" w:eastAsia="Times New Roman" w:hAnsi="Arial" w:cs="Arial"/>
          <w:color w:val="000000"/>
          <w:sz w:val="20"/>
          <w:szCs w:val="20"/>
        </w:rPr>
        <w:t>four</w:t>
      </w:r>
      <w:r w:rsidR="000544D3" w:rsidRPr="00255602">
        <w:rPr>
          <w:rFonts w:ascii="Arial" w:hAnsi="Arial" w:cs="Arial"/>
          <w:color w:val="000000"/>
          <w:sz w:val="20"/>
          <w:szCs w:val="20"/>
        </w:rPr>
        <w:t xml:space="preserve"> </w:t>
      </w:r>
      <w:r w:rsidRPr="00255602">
        <w:rPr>
          <w:rFonts w:ascii="Arial" w:hAnsi="Arial" w:cs="Arial"/>
          <w:color w:val="000000"/>
          <w:sz w:val="20"/>
          <w:szCs w:val="20"/>
        </w:rPr>
        <w:t xml:space="preserve">features were shown at a time and were randomized in each screenshot; </w:t>
      </w:r>
      <w:r w:rsidR="000309E2" w:rsidRPr="00255602">
        <w:rPr>
          <w:rFonts w:ascii="Arial" w:hAnsi="Arial" w:cs="Arial"/>
          <w:color w:val="000000"/>
          <w:sz w:val="20"/>
          <w:szCs w:val="20"/>
        </w:rPr>
        <w:t>thus</w:t>
      </w:r>
      <w:r w:rsidR="00716239" w:rsidRPr="00255602">
        <w:rPr>
          <w:rFonts w:ascii="Arial" w:eastAsia="Times New Roman" w:hAnsi="Arial" w:cs="Arial"/>
          <w:color w:val="000000"/>
          <w:sz w:val="20"/>
          <w:szCs w:val="20"/>
        </w:rPr>
        <w:t>,</w:t>
      </w:r>
      <w:r w:rsidRPr="00255602">
        <w:rPr>
          <w:rFonts w:ascii="Arial" w:hAnsi="Arial" w:cs="Arial"/>
          <w:color w:val="000000"/>
          <w:sz w:val="20"/>
          <w:szCs w:val="20"/>
        </w:rPr>
        <w:t xml:space="preserve"> the respondent would end up seeing a single feature listed on different screenshots.</w:t>
      </w:r>
      <w:r w:rsidR="001C7A34" w:rsidRPr="00255602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16FE6F3A" w14:textId="4BD04B3D" w:rsidR="00EB62F0" w:rsidRPr="00255602" w:rsidRDefault="001C7A34">
      <w:pPr>
        <w:rPr>
          <w:rFonts w:ascii="Arial" w:hAnsi="Arial" w:cs="Arial"/>
          <w:color w:val="000000"/>
          <w:sz w:val="20"/>
          <w:szCs w:val="20"/>
        </w:rPr>
      </w:pPr>
      <w:r w:rsidRPr="00255602">
        <w:rPr>
          <w:rFonts w:ascii="Arial" w:hAnsi="Arial" w:cs="Arial"/>
          <w:color w:val="000000"/>
          <w:sz w:val="20"/>
          <w:szCs w:val="20"/>
        </w:rPr>
        <w:t>MS, multiple sclerosis.</w:t>
      </w:r>
    </w:p>
    <w:sectPr w:rsidR="00EB62F0" w:rsidRPr="00255602">
      <w:footerReference w:type="even" r:id="rId10"/>
      <w:footerReference w:type="defaul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9B8C7B" w14:textId="77777777" w:rsidR="00255602" w:rsidRDefault="00255602" w:rsidP="00255602">
      <w:pPr>
        <w:spacing w:after="0" w:line="240" w:lineRule="auto"/>
      </w:pPr>
      <w:r>
        <w:separator/>
      </w:r>
    </w:p>
  </w:endnote>
  <w:endnote w:type="continuationSeparator" w:id="0">
    <w:p w14:paraId="4DEF7BFF" w14:textId="77777777" w:rsidR="00255602" w:rsidRDefault="00255602" w:rsidP="002556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0D4A21" w14:textId="04CABAFA" w:rsidR="00255602" w:rsidRDefault="0025560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073BB3F" wp14:editId="5428E2ED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781766502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802E640" w14:textId="7247D593" w:rsidR="00255602" w:rsidRPr="00255602" w:rsidRDefault="00255602" w:rsidP="00255602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255602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073BB3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fill o:detectmouseclick="t"/>
              <v:textbox style="mso-fit-shape-to-text:t" inset="20pt,0,0,15pt">
                <w:txbxContent>
                  <w:p w14:paraId="0802E640" w14:textId="7247D593" w:rsidR="00255602" w:rsidRPr="00255602" w:rsidRDefault="00255602" w:rsidP="00255602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255602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8A36C" w14:textId="09F44A54" w:rsidR="00255602" w:rsidRDefault="0025560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BD439C6" wp14:editId="776A0885">
              <wp:simplePos x="914400" y="9429750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2064049565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CE9EC9D" w14:textId="05270ABF" w:rsidR="00255602" w:rsidRPr="00255602" w:rsidRDefault="00255602" w:rsidP="00255602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255602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BD439C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fill o:detectmouseclick="t"/>
              <v:textbox style="mso-fit-shape-to-text:t" inset="20pt,0,0,15pt">
                <w:txbxContent>
                  <w:p w14:paraId="0CE9EC9D" w14:textId="05270ABF" w:rsidR="00255602" w:rsidRPr="00255602" w:rsidRDefault="00255602" w:rsidP="00255602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255602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9CFD91" w14:textId="5F3FD4F5" w:rsidR="00255602" w:rsidRDefault="0025560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2ED9A82D" wp14:editId="3139BFF0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1459528453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DA6B835" w14:textId="5FF5A81D" w:rsidR="00255602" w:rsidRPr="00255602" w:rsidRDefault="00255602" w:rsidP="00255602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255602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ED9A82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fill o:detectmouseclick="t"/>
              <v:textbox style="mso-fit-shape-to-text:t" inset="20pt,0,0,15pt">
                <w:txbxContent>
                  <w:p w14:paraId="5DA6B835" w14:textId="5FF5A81D" w:rsidR="00255602" w:rsidRPr="00255602" w:rsidRDefault="00255602" w:rsidP="00255602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255602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FF7E6A" w14:textId="77777777" w:rsidR="00255602" w:rsidRDefault="00255602" w:rsidP="00255602">
      <w:pPr>
        <w:spacing w:after="0" w:line="240" w:lineRule="auto"/>
      </w:pPr>
      <w:r>
        <w:separator/>
      </w:r>
    </w:p>
  </w:footnote>
  <w:footnote w:type="continuationSeparator" w:id="0">
    <w:p w14:paraId="6EABD9EF" w14:textId="77777777" w:rsidR="00255602" w:rsidRDefault="00255602" w:rsidP="002556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B5D35"/>
    <w:multiLevelType w:val="hybridMultilevel"/>
    <w:tmpl w:val="731C7BA2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960580"/>
    <w:multiLevelType w:val="hybridMultilevel"/>
    <w:tmpl w:val="731C7BA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3C1528"/>
    <w:multiLevelType w:val="hybridMultilevel"/>
    <w:tmpl w:val="731C7BA2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A80D6D"/>
    <w:multiLevelType w:val="hybridMultilevel"/>
    <w:tmpl w:val="90F2F7EA"/>
    <w:lvl w:ilvl="0" w:tplc="98B018C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7060EB"/>
    <w:multiLevelType w:val="hybridMultilevel"/>
    <w:tmpl w:val="731C7BA2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5344612">
    <w:abstractNumId w:val="1"/>
  </w:num>
  <w:num w:numId="2" w16cid:durableId="167984116">
    <w:abstractNumId w:val="2"/>
  </w:num>
  <w:num w:numId="3" w16cid:durableId="1397317907">
    <w:abstractNumId w:val="0"/>
  </w:num>
  <w:num w:numId="4" w16cid:durableId="692801367">
    <w:abstractNumId w:val="4"/>
  </w:num>
  <w:num w:numId="5" w16cid:durableId="609887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Formatting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0MDY0MDS0NDQ0tjBW0lEKTi0uzszPAykwqgUADleRlywAAAA="/>
  </w:docVars>
  <w:rsids>
    <w:rsidRoot w:val="006C4200"/>
    <w:rsid w:val="00007B82"/>
    <w:rsid w:val="000128F8"/>
    <w:rsid w:val="00012FB8"/>
    <w:rsid w:val="00014CF0"/>
    <w:rsid w:val="000309E2"/>
    <w:rsid w:val="0004233E"/>
    <w:rsid w:val="0004410D"/>
    <w:rsid w:val="000544D3"/>
    <w:rsid w:val="00056F63"/>
    <w:rsid w:val="000610A2"/>
    <w:rsid w:val="000616A7"/>
    <w:rsid w:val="00076DF8"/>
    <w:rsid w:val="000A65AD"/>
    <w:rsid w:val="000A7E11"/>
    <w:rsid w:val="000C3D60"/>
    <w:rsid w:val="000C74C1"/>
    <w:rsid w:val="000D0383"/>
    <w:rsid w:val="000D5705"/>
    <w:rsid w:val="00126FBB"/>
    <w:rsid w:val="00183C9B"/>
    <w:rsid w:val="0018759A"/>
    <w:rsid w:val="001B579B"/>
    <w:rsid w:val="001C7A34"/>
    <w:rsid w:val="001D2AB7"/>
    <w:rsid w:val="001E539E"/>
    <w:rsid w:val="001E5D8E"/>
    <w:rsid w:val="00233001"/>
    <w:rsid w:val="00255602"/>
    <w:rsid w:val="00273FC2"/>
    <w:rsid w:val="002A07B0"/>
    <w:rsid w:val="002A2AE3"/>
    <w:rsid w:val="002C3109"/>
    <w:rsid w:val="002E4DCD"/>
    <w:rsid w:val="00336AD5"/>
    <w:rsid w:val="00380C47"/>
    <w:rsid w:val="003870C9"/>
    <w:rsid w:val="003A39A6"/>
    <w:rsid w:val="003B55AD"/>
    <w:rsid w:val="003C090F"/>
    <w:rsid w:val="003D7466"/>
    <w:rsid w:val="0042175D"/>
    <w:rsid w:val="0042179B"/>
    <w:rsid w:val="004503DC"/>
    <w:rsid w:val="00464EDE"/>
    <w:rsid w:val="00491704"/>
    <w:rsid w:val="00496C75"/>
    <w:rsid w:val="004977D5"/>
    <w:rsid w:val="004D7ACB"/>
    <w:rsid w:val="004E248E"/>
    <w:rsid w:val="004F20CA"/>
    <w:rsid w:val="00500001"/>
    <w:rsid w:val="00515497"/>
    <w:rsid w:val="005D0B12"/>
    <w:rsid w:val="005F2D50"/>
    <w:rsid w:val="00616869"/>
    <w:rsid w:val="006266C7"/>
    <w:rsid w:val="00650F64"/>
    <w:rsid w:val="006844E9"/>
    <w:rsid w:val="006C4200"/>
    <w:rsid w:val="006F572C"/>
    <w:rsid w:val="00704BCB"/>
    <w:rsid w:val="00716239"/>
    <w:rsid w:val="00755358"/>
    <w:rsid w:val="00766505"/>
    <w:rsid w:val="00766C6E"/>
    <w:rsid w:val="00787972"/>
    <w:rsid w:val="007E0539"/>
    <w:rsid w:val="00841C3D"/>
    <w:rsid w:val="008527DE"/>
    <w:rsid w:val="00887F8B"/>
    <w:rsid w:val="008E4DE3"/>
    <w:rsid w:val="00907E45"/>
    <w:rsid w:val="009116EC"/>
    <w:rsid w:val="009262AD"/>
    <w:rsid w:val="0092724A"/>
    <w:rsid w:val="009F1DB3"/>
    <w:rsid w:val="00A34304"/>
    <w:rsid w:val="00A415D9"/>
    <w:rsid w:val="00A4401B"/>
    <w:rsid w:val="00A575FE"/>
    <w:rsid w:val="00A61DA1"/>
    <w:rsid w:val="00AE439E"/>
    <w:rsid w:val="00B3730B"/>
    <w:rsid w:val="00B5798E"/>
    <w:rsid w:val="00B93482"/>
    <w:rsid w:val="00BB5D57"/>
    <w:rsid w:val="00BD6DC4"/>
    <w:rsid w:val="00C039BA"/>
    <w:rsid w:val="00C65E4C"/>
    <w:rsid w:val="00C77CF4"/>
    <w:rsid w:val="00CE3681"/>
    <w:rsid w:val="00CE70C7"/>
    <w:rsid w:val="00CF58DE"/>
    <w:rsid w:val="00D56300"/>
    <w:rsid w:val="00DA1AF7"/>
    <w:rsid w:val="00DA7A2E"/>
    <w:rsid w:val="00DD5C9B"/>
    <w:rsid w:val="00DF59BD"/>
    <w:rsid w:val="00E04F9E"/>
    <w:rsid w:val="00E34E21"/>
    <w:rsid w:val="00E56227"/>
    <w:rsid w:val="00E67AED"/>
    <w:rsid w:val="00EB1F81"/>
    <w:rsid w:val="00EB3E19"/>
    <w:rsid w:val="00EB4F0B"/>
    <w:rsid w:val="00EB62F0"/>
    <w:rsid w:val="00EB7E2D"/>
    <w:rsid w:val="00EE6A30"/>
    <w:rsid w:val="00F1694E"/>
    <w:rsid w:val="00F34CCB"/>
    <w:rsid w:val="00F37226"/>
    <w:rsid w:val="00F37B95"/>
    <w:rsid w:val="00F41524"/>
    <w:rsid w:val="00F41633"/>
    <w:rsid w:val="00F51C11"/>
    <w:rsid w:val="00F52B39"/>
    <w:rsid w:val="00F729E4"/>
    <w:rsid w:val="00F9535C"/>
    <w:rsid w:val="00FD1AED"/>
    <w:rsid w:val="00FF3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CC3C53"/>
  <w15:docId w15:val="{38103C20-FE7A-4C33-8C64-325C27C9FD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162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623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266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66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66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6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6C7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500001"/>
    <w:pPr>
      <w:ind w:left="720"/>
      <w:contextualSpacing/>
    </w:pPr>
  </w:style>
  <w:style w:type="paragraph" w:styleId="Revision">
    <w:name w:val="Revision"/>
    <w:hidden/>
    <w:uiPriority w:val="99"/>
    <w:semiHidden/>
    <w:rsid w:val="009F1DB3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F37226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2556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56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6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9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D3FCED6936A04C888C4969D812F03E" ma:contentTypeVersion="16" ma:contentTypeDescription="Create a new document." ma:contentTypeScope="" ma:versionID="28f596cb9bb876e20eafeb3e48376407">
  <xsd:schema xmlns:xsd="http://www.w3.org/2001/XMLSchema" xmlns:xs="http://www.w3.org/2001/XMLSchema" xmlns:p="http://schemas.microsoft.com/office/2006/metadata/properties" xmlns:ns2="75852454-b554-42bf-810f-ccac5441bc6b" xmlns:ns3="5f10da6f-da77-48da-80e1-8cc381030c9d" targetNamespace="http://schemas.microsoft.com/office/2006/metadata/properties" ma:root="true" ma:fieldsID="05f428f655d65373eeda761d53371d50" ns2:_="" ns3:_="">
    <xsd:import namespace="75852454-b554-42bf-810f-ccac5441bc6b"/>
    <xsd:import namespace="5f10da6f-da77-48da-80e1-8cc381030c9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852454-b554-42bf-810f-ccac5441bc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ce2f110-134e-491c-b1fb-b64789dc5c1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10da6f-da77-48da-80e1-8cc381030c9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e45d5fc-ad14-4e46-bca2-dc8dcc02020b}" ma:internalName="TaxCatchAll" ma:showField="CatchAllData" ma:web="5f10da6f-da77-48da-80e1-8cc381030c9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738D4B-D6EC-49BA-9775-BE97042D1FC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78E84FA-C7B6-41D9-9131-A2DDF00AE9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852454-b554-42bf-810f-ccac5441bc6b"/>
    <ds:schemaRef ds:uri="5f10da6f-da77-48da-80e1-8cc381030c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D40F025-5FF3-4F4E-9611-A4AF5931AF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82</Words>
  <Characters>446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tumani Borah</dc:creator>
  <cp:lastModifiedBy>Lee, Boon</cp:lastModifiedBy>
  <cp:revision>2</cp:revision>
  <dcterms:created xsi:type="dcterms:W3CDTF">2024-02-08T20:41:00Z</dcterms:created>
  <dcterms:modified xsi:type="dcterms:W3CDTF">2024-02-08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tomProp">
    <vt:lpwstr>b833c54301344e95a8d8fff4823b7288</vt:lpwstr>
  </property>
  <property fmtid="{D5CDD505-2E9C-101B-9397-08002B2CF9AE}" pid="3" name="ClassificationContentMarkingFooterShapeIds">
    <vt:lpwstr>56fea305,2e98cf66,7b06e59d</vt:lpwstr>
  </property>
  <property fmtid="{D5CDD505-2E9C-101B-9397-08002B2CF9AE}" pid="4" name="ClassificationContentMarkingFooterFontProps">
    <vt:lpwstr>#0078d7,9,Rockwell</vt:lpwstr>
  </property>
  <property fmtid="{D5CDD505-2E9C-101B-9397-08002B2CF9AE}" pid="5" name="ClassificationContentMarkingFooterText">
    <vt:lpwstr>Information Classification: General</vt:lpwstr>
  </property>
  <property fmtid="{D5CDD505-2E9C-101B-9397-08002B2CF9AE}" pid="6" name="MSIP_Label_2bbab825-a111-45e4-86a1-18cee0005896_Enabled">
    <vt:lpwstr>true</vt:lpwstr>
  </property>
  <property fmtid="{D5CDD505-2E9C-101B-9397-08002B2CF9AE}" pid="7" name="MSIP_Label_2bbab825-a111-45e4-86a1-18cee0005896_SetDate">
    <vt:lpwstr>2024-01-21T00:12:16Z</vt:lpwstr>
  </property>
  <property fmtid="{D5CDD505-2E9C-101B-9397-08002B2CF9AE}" pid="8" name="MSIP_Label_2bbab825-a111-45e4-86a1-18cee0005896_Method">
    <vt:lpwstr>Standard</vt:lpwstr>
  </property>
  <property fmtid="{D5CDD505-2E9C-101B-9397-08002B2CF9AE}" pid="9" name="MSIP_Label_2bbab825-a111-45e4-86a1-18cee0005896_Name">
    <vt:lpwstr>2bbab825-a111-45e4-86a1-18cee0005896</vt:lpwstr>
  </property>
  <property fmtid="{D5CDD505-2E9C-101B-9397-08002B2CF9AE}" pid="10" name="MSIP_Label_2bbab825-a111-45e4-86a1-18cee0005896_SiteId">
    <vt:lpwstr>2567d566-604c-408a-8a60-55d0dc9d9d6b</vt:lpwstr>
  </property>
  <property fmtid="{D5CDD505-2E9C-101B-9397-08002B2CF9AE}" pid="11" name="MSIP_Label_2bbab825-a111-45e4-86a1-18cee0005896_ActionId">
    <vt:lpwstr>54ed226a-0bc3-4f1d-959a-2a1870984f3c</vt:lpwstr>
  </property>
  <property fmtid="{D5CDD505-2E9C-101B-9397-08002B2CF9AE}" pid="12" name="MSIP_Label_2bbab825-a111-45e4-86a1-18cee0005896_ContentBits">
    <vt:lpwstr>2</vt:lpwstr>
  </property>
</Properties>
</file>